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monoi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α-hexylcinnamaldehyde, HYDROXYCITRONELLAL, benzyl salicylate, 3-methyl-4-(2,6,6-trimethyl-2-cyclohexen-1-yl)-3-buten-2-one, linalool, AMYL CINNAMAL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włączona(-e) do wykazu ustanowionego zgodnie z art. 59 ust. 1 rozporządzenia REACH ze względu na właściwości zaburzające gospodarkę hormonalną lub niezidentyfikowana(-e) jako zaburzająca(-e) gospodarkę hormonalną zgodnie z kryteriami określonymi w rozporządzeniu delegowanym Komisji (UE) 2017/2100 lub rozporządzeniu Komisji (UE) 2018/605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thyl salicylate (119-36-8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95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-benzylideneheptan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-4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54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89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7-hydroxycitronell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7-7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518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89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08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54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8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-methyl-4-(2,6,6-trimethyl-2-cyclohexen-1-yl)-3-buten-2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h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9-36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317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49-00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887 mg/kg masy ciała)</w:t>
              <w:br/>
              <w:t>Eye Dam. 1, H318</w:t>
              <w:br/>
              <w:t>Repr. 2, H36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kos. tuberoza. Owocowy. Kwiatow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400 mg/kg masy ciała Animal: rat, Guideline: OECD Guideline 401 (Acute Oral Toxicity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salicylate (119-36-8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7 mg/kg masy ciała Animal: rat, Guideline: OECD Guideline 401 (Acute Oral Toxicity), 95% CL: 715 - 110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60 mg/kg masy ciała Animal: guinea pig, Guideline: OECD Guideline 401 (Acute Oral Toxicity), 95% CL: 873 - 1300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730 mg/kg masy ciała Animal: rat, Guideline: OECD Guideline 401 (Acute Oral Toxicity), 95% CL: 3190 - 4370</w:t>
            </w:r>
          </w:p>
        </w:tc>
      </w:tr>
      <w:tr w14:paraId="14A10651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010A81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7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2A0D880C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6CC585F5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43265E28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paraId="31F7069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5,44 Temp.: 30 °C Concentration: 1 other</w:t>
            </w:r>
            <w:r w:rsidRPr="0069446B">
              <w:rPr>
                <w:rFonts w:hint="eastAsia"/>
                <w:noProof/>
                <w:lang w:eastAsia="ja-JP"/>
              </w:rPr>
              <w:t>:</w:t>
            </w:r>
          </w:p>
        </w:tc>
      </w:tr>
    </w:tbl>
    <w:p w:rsidR="00A7593A" w:rsidRPr="0069446B" w:rsidP="009215A8" w14:textId="78B4B17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428FA58" w14:textId="77777777" w:rsidTr="00E00E0B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textId="112EF6D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6CC585F6" w14:textId="77777777" w:rsidTr="005C557D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textId="5BEC38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0C2974" w:rsidRPr="0069446B" w:rsidP="005C557D" w14:textId="4EE742A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53 Temp.: 26,8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A7593A" w:rsidRPr="0069446B" w:rsidP="009215A8" w14:paraId="569A14D6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4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paraId="701E277D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58CDE2D1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0CE292D2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paraId="6B272BF2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5,44 Temp.: 30 °C Concentration: 1 other</w:t>
            </w:r>
            <w:r w:rsidRPr="0069446B">
              <w:rPr>
                <w:rFonts w:hint="eastAsia"/>
                <w:noProof/>
                <w:lang w:eastAsia="ja-JP"/>
              </w:rPr>
              <w:t>:</w:t>
            </w:r>
          </w:p>
        </w:tc>
      </w:tr>
    </w:tbl>
    <w:p w:rsidR="00A7593A" w:rsidRPr="0069446B" w:rsidP="009215A8" w14:textId="6455FAA7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4FDDC6C5" w14:textId="77777777" w:rsidTr="006839F4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7593A" w:rsidRPr="0069446B" w:rsidP="00A7593A" w14:textId="15263CC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58CDE2D2" w14:textId="77777777" w:rsidTr="006839F4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textId="39ADD68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pH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35C93" w:rsidRPr="0069446B" w:rsidP="00135C93" w14:textId="52E8F02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  <w:lang w:eastAsia="ja-JP"/>
              </w:rPr>
              <w:t>4,53 Temp.: 26,8 °C Concentration: 1 vol</w:t>
            </w:r>
            <w:r w:rsidRPr="0069446B">
              <w:rPr>
                <w:rFonts w:hint="eastAsia"/>
                <w:noProof/>
                <w:lang w:eastAsia="ja-JP"/>
              </w:rPr>
              <w:t>%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masy ciała Animal: rat, Guideline: OECD Guideline 453 (Combined Chronic Toxicity / Carcinogenicity Studies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salicylate (119-36-8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50 mg/kg masy ciała Animal: rat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 mg/kg masy ciała Animal: rat, Animal sex: male, Guideline: OECD Guideline 408 (Repeated Dose 90-Day Oral Toxicity Study in Rodents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50 mg/kg masy ciała Animal: rat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onoi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,6 mg/l Test organisms (species): Leuciscus idus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10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3,32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salicylate (119-36-8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9,8 mg/l Test organisms (species): Pimephales promelas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70 mg/l Test organisms (species): Pimephales promelas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6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9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9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1 mg/l Test organisms (species): not specified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8 mg/l Test organisms (species): Daphnia sp.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,5 mg/l Test organisms (species): not specified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 mg/l Test organisms (species): not specified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41 mg/l Test organisms (species): Daphnia magna Duration: '21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monoi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7-hydroxycitronellal (107-75-5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salicylate (119-36-8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methyl-4-(2,6,6-trimethyl-2-cyclohexen-1-yl)-3-buten-2-one (127-51-5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2-benzylideneheptanal (122-40-7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7-hydroxycitronellal ; benzyl salicylate ; methyl salicylate ; 3-methyl-4-(2,6,6-trimethyl-2-cyclohexen-1-yl)-3-buten-2-one ; linalool ; 2-benzylideneheptana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-methyl-4-(2,6,6-trimethyl-2-cyclohexen-1-yl)-3-buten-2-one ; 2-benzylideneheptana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nie szkodliwe na rozrodczość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dejrzewa się, że działa szkodliwie na płodność lub na dziecko w łonie matki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α-hexylcinnamaldehyde, HYDROXYCITRONELLAL, benzyl salicylate, 3-methyl-4-(2,6,6-trimethyl-2-cyclohexen-1-yl)-3-buten-2-one, linalool, AMYL CINNAMAL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9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9.05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onoi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monoi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9.05.2026   Wersja: 4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F0E7AFE-A28A-48F4-8AB7-EBED0EEF2DDE}"/>
</file>

<file path=customXml/itemProps3.xml><?xml version="1.0" encoding="utf-8"?>
<ds:datastoreItem xmlns:ds="http://schemas.openxmlformats.org/officeDocument/2006/customXml" ds:itemID="{22C7900D-E4CC-4F31-B78C-5445D84364EB}"/>
</file>

<file path=customXml/itemProps4.xml><?xml version="1.0" encoding="utf-8"?>
<ds:datastoreItem xmlns:ds="http://schemas.openxmlformats.org/officeDocument/2006/customXml" ds:itemID="{7CAFA07F-D7AC-44E1-A269-DA35B4369A0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